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215411" w14:textId="77777777" w:rsidR="00A2339B" w:rsidRPr="00E17790" w:rsidRDefault="00A233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58215412" w14:textId="77777777" w:rsidR="00A2339B" w:rsidRPr="00E17790" w:rsidRDefault="00A233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8215413" w14:textId="3089F148" w:rsidR="00A2339B" w:rsidRPr="00E17790" w:rsidRDefault="00CD7E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17790">
        <w:rPr>
          <w:rFonts w:eastAsia="Arial"/>
        </w:rPr>
        <w:t>[DATE]</w:t>
      </w:r>
    </w:p>
    <w:p w14:paraId="58215414" w14:textId="77777777" w:rsidR="00A2339B" w:rsidRPr="00E17790" w:rsidRDefault="00A233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8215415" w14:textId="77777777" w:rsidR="00A2339B" w:rsidRPr="00E17790" w:rsidRDefault="00A233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8215416" w14:textId="77777777" w:rsidR="00A2339B" w:rsidRPr="00E17790" w:rsidRDefault="003E43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17790">
        <w:rPr>
          <w:rFonts w:eastAsia="Arial"/>
          <w:lang w:eastAsia="en-US" w:bidi="en-US"/>
        </w:rPr>
        <w:t>Contact Name</w:t>
      </w:r>
    </w:p>
    <w:p w14:paraId="58215417" w14:textId="77777777" w:rsidR="00A2339B" w:rsidRPr="00E17790" w:rsidRDefault="003E43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17790">
        <w:rPr>
          <w:rFonts w:eastAsia="Arial"/>
          <w:lang w:eastAsia="en-US" w:bidi="en-US"/>
        </w:rPr>
        <w:t>Address</w:t>
      </w:r>
    </w:p>
    <w:p w14:paraId="58215418" w14:textId="77777777" w:rsidR="00A2339B" w:rsidRPr="00E17790" w:rsidRDefault="003E43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17790">
        <w:rPr>
          <w:rFonts w:eastAsia="Arial"/>
          <w:lang w:eastAsia="en-US" w:bidi="en-US"/>
        </w:rPr>
        <w:t>Address2</w:t>
      </w:r>
      <w:r w:rsidRPr="00E17790">
        <w:rPr>
          <w:rFonts w:eastAsia="Arial"/>
          <w:lang w:eastAsia="en-US" w:bidi="en-US"/>
        </w:rPr>
        <w:tab/>
      </w:r>
    </w:p>
    <w:p w14:paraId="58215419" w14:textId="77777777" w:rsidR="00A2339B" w:rsidRPr="00E17790" w:rsidRDefault="003E43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17790">
        <w:rPr>
          <w:rFonts w:eastAsia="Arial"/>
          <w:lang w:eastAsia="en-US" w:bidi="en-US"/>
        </w:rPr>
        <w:t>City, State/Province</w:t>
      </w:r>
    </w:p>
    <w:p w14:paraId="5821541A" w14:textId="77777777" w:rsidR="00A2339B" w:rsidRPr="00E17790" w:rsidRDefault="003E43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17790">
        <w:rPr>
          <w:rFonts w:eastAsia="Arial"/>
          <w:lang w:eastAsia="en-US" w:bidi="en-US"/>
        </w:rPr>
        <w:t>Zip/Postal Code</w:t>
      </w:r>
    </w:p>
    <w:p w14:paraId="5821541B" w14:textId="77777777" w:rsidR="00A2339B" w:rsidRPr="00E17790" w:rsidRDefault="00A233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5821541C" w14:textId="77777777" w:rsidR="00A2339B" w:rsidRPr="00E17790" w:rsidRDefault="00A233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5821541D" w14:textId="77777777" w:rsidR="00A2339B" w:rsidRPr="00E17790" w:rsidRDefault="00A233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5821541E" w14:textId="6CCAE5B2" w:rsidR="00A2339B" w:rsidRPr="00E6322D" w:rsidRDefault="00CD7E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E6322D">
        <w:rPr>
          <w:rFonts w:ascii="Times New Roman" w:eastAsia="Arial" w:hAnsi="Times New Roman" w:cs="Times New Roman"/>
          <w:b/>
          <w:color w:val="000000"/>
          <w:sz w:val="24"/>
          <w:szCs w:val="24"/>
          <w:lang w:eastAsia="en-US" w:bidi="en-US"/>
        </w:rPr>
        <w:t>RE</w:t>
      </w:r>
      <w:r w:rsidR="003E4356" w:rsidRPr="00E6322D">
        <w:rPr>
          <w:rFonts w:ascii="Times New Roman" w:eastAsia="Arial" w:hAnsi="Times New Roman" w:cs="Times New Roman"/>
          <w:b/>
          <w:color w:val="000000"/>
          <w:sz w:val="24"/>
          <w:szCs w:val="24"/>
          <w:lang w:eastAsia="en-US" w:bidi="en-US"/>
        </w:rPr>
        <w:t xml:space="preserve">: </w:t>
      </w:r>
      <w:r w:rsidR="003E4356" w:rsidRPr="00E6322D">
        <w:rPr>
          <w:rFonts w:ascii="Times New Roman" w:eastAsia="Arial" w:hAnsi="Times New Roman" w:cs="Times New Roman"/>
          <w:b/>
          <w:sz w:val="24"/>
          <w:szCs w:val="24"/>
          <w:lang w:eastAsia="en-US" w:bidi="en-US"/>
        </w:rPr>
        <w:t>NOTICE FOLLOWING REFUSAL TO ACCEPT DELIVERY</w:t>
      </w:r>
    </w:p>
    <w:p w14:paraId="5821541F" w14:textId="77777777" w:rsidR="00A2339B" w:rsidRPr="00E17790" w:rsidRDefault="00A233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32"/>
          <w:szCs w:val="32"/>
          <w:lang w:eastAsia="en-US" w:bidi="en-US"/>
        </w:rPr>
      </w:pPr>
    </w:p>
    <w:p w14:paraId="58215420" w14:textId="77777777" w:rsidR="00A2339B" w:rsidRPr="00E17790" w:rsidRDefault="00A233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58215421" w14:textId="77777777" w:rsidR="00A2339B" w:rsidRPr="00E17790" w:rsidRDefault="003E43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E17790">
        <w:rPr>
          <w:rFonts w:eastAsia="Arial"/>
          <w:color w:val="000000"/>
          <w:lang w:eastAsia="en-US" w:bidi="en-US"/>
        </w:rPr>
        <w:t>Dear [CONTACT NAME],</w:t>
      </w:r>
    </w:p>
    <w:p w14:paraId="58215422" w14:textId="77777777" w:rsidR="00A2339B" w:rsidRPr="00E17790" w:rsidRDefault="00A233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8215423" w14:textId="63D13594" w:rsidR="00A2339B" w:rsidRPr="00E17790" w:rsidRDefault="003E4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E17790">
        <w:rPr>
          <w:rFonts w:ascii="Times New Roman" w:eastAsia="Arial" w:hAnsi="Times New Roman" w:cs="Times New Roman"/>
          <w:sz w:val="24"/>
          <w:szCs w:val="24"/>
          <w:lang w:eastAsia="en-US" w:bidi="en-US"/>
        </w:rPr>
        <w:t xml:space="preserve">We are </w:t>
      </w:r>
      <w:commentRangeStart w:id="1"/>
      <w:r w:rsidRPr="00CD2DBE">
        <w:rPr>
          <w:rFonts w:ascii="Times New Roman" w:eastAsia="Arial" w:hAnsi="Times New Roman" w:cs="Times New Roman"/>
          <w:i/>
          <w:sz w:val="24"/>
          <w:szCs w:val="24"/>
          <w:lang w:eastAsia="en-US" w:bidi="en-US"/>
        </w:rPr>
        <w:t>in re</w:t>
      </w:r>
      <w:commentRangeEnd w:id="1"/>
      <w:r w:rsidR="00CD2DBE">
        <w:rPr>
          <w:rStyle w:val="CommentReference"/>
          <w:rFonts w:ascii="Times New Roman" w:eastAsia="Times New Roman" w:hAnsi="Times New Roman" w:cs="Times New Roman"/>
        </w:rPr>
        <w:commentReference w:id="1"/>
      </w:r>
      <w:r w:rsidRPr="00E17790">
        <w:rPr>
          <w:rFonts w:ascii="Times New Roman" w:eastAsia="Arial" w:hAnsi="Times New Roman" w:cs="Times New Roman"/>
          <w:sz w:val="24"/>
          <w:szCs w:val="24"/>
          <w:lang w:eastAsia="en-US" w:bidi="en-US"/>
        </w:rPr>
        <w:t xml:space="preserve">ceipt of your order </w:t>
      </w:r>
      <w:r w:rsidR="001C4153" w:rsidRPr="00E17790">
        <w:rPr>
          <w:rFonts w:ascii="Times New Roman" w:eastAsia="Arial" w:hAnsi="Times New Roman" w:cs="Times New Roman"/>
          <w:sz w:val="24"/>
          <w:szCs w:val="24"/>
          <w:lang w:eastAsia="en-US" w:bidi="en-US"/>
        </w:rPr>
        <w:t xml:space="preserve">[NUMBER] </w:t>
      </w:r>
      <w:r w:rsidRPr="00E17790">
        <w:rPr>
          <w:rFonts w:ascii="Times New Roman" w:eastAsia="Arial" w:hAnsi="Times New Roman" w:cs="Times New Roman"/>
          <w:sz w:val="24"/>
          <w:szCs w:val="24"/>
          <w:lang w:eastAsia="en-US" w:bidi="en-US"/>
        </w:rPr>
        <w:t>described on the attached invoice</w:t>
      </w:r>
      <w:r w:rsidR="001C4153" w:rsidRPr="00E17790">
        <w:rPr>
          <w:rFonts w:ascii="Times New Roman" w:eastAsia="Arial" w:hAnsi="Times New Roman" w:cs="Times New Roman"/>
          <w:sz w:val="24"/>
          <w:szCs w:val="24"/>
          <w:lang w:eastAsia="en-US" w:bidi="en-US"/>
        </w:rPr>
        <w:t xml:space="preserve"> [NUMBER]</w:t>
      </w:r>
      <w:r w:rsidRPr="00E17790">
        <w:rPr>
          <w:rFonts w:ascii="Times New Roman" w:eastAsia="Arial" w:hAnsi="Times New Roman" w:cs="Times New Roman"/>
          <w:sz w:val="24"/>
          <w:szCs w:val="24"/>
          <w:lang w:eastAsia="en-US" w:bidi="en-US"/>
        </w:rPr>
        <w:t xml:space="preserve"> or order form. You have</w:t>
      </w:r>
      <w:r w:rsidR="00D478E4" w:rsidRPr="00E17790">
        <w:rPr>
          <w:rFonts w:ascii="Times New Roman" w:eastAsia="Arial" w:hAnsi="Times New Roman" w:cs="Times New Roman"/>
          <w:sz w:val="24"/>
          <w:szCs w:val="24"/>
          <w:lang w:eastAsia="en-US" w:bidi="en-US"/>
        </w:rPr>
        <w:t xml:space="preserve"> either </w:t>
      </w:r>
      <w:r w:rsidRPr="00E17790">
        <w:rPr>
          <w:rFonts w:ascii="Times New Roman" w:eastAsia="Arial" w:hAnsi="Times New Roman" w:cs="Times New Roman"/>
          <w:sz w:val="24"/>
          <w:szCs w:val="24"/>
          <w:lang w:eastAsia="en-US" w:bidi="en-US"/>
        </w:rPr>
        <w:t>cancelled the order after acceptance or refused to accept delivery.</w:t>
      </w:r>
    </w:p>
    <w:p w14:paraId="58215424" w14:textId="77777777" w:rsidR="00A2339B" w:rsidRPr="00E17790" w:rsidRDefault="00A233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8215425" w14:textId="4C8E85EF" w:rsidR="00A2339B" w:rsidRPr="00E17790" w:rsidRDefault="003E435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E17790">
        <w:rPr>
          <w:rFonts w:ascii="Times New Roman" w:eastAsia="Arial" w:hAnsi="Times New Roman" w:cs="Times New Roman"/>
          <w:sz w:val="24"/>
          <w:szCs w:val="24"/>
          <w:lang w:eastAsia="en-US" w:bidi="en-US"/>
        </w:rPr>
        <w:t xml:space="preserve">Accordingly, we consider our obligations to attempt further shipment as terminated, reserving all rights against you </w:t>
      </w:r>
      <w:r w:rsidRPr="00F26404">
        <w:rPr>
          <w:rFonts w:ascii="Times New Roman" w:eastAsia="Arial" w:hAnsi="Times New Roman" w:cs="Times New Roman"/>
          <w:noProof/>
          <w:sz w:val="24"/>
          <w:szCs w:val="24"/>
          <w:lang w:eastAsia="en-US" w:bidi="en-US"/>
        </w:rPr>
        <w:t xml:space="preserve">for </w:t>
      </w:r>
      <w:r w:rsidR="008232E1" w:rsidRPr="00F26404">
        <w:rPr>
          <w:rFonts w:ascii="Times New Roman" w:eastAsia="Arial" w:hAnsi="Times New Roman" w:cs="Times New Roman"/>
          <w:noProof/>
          <w:sz w:val="24"/>
          <w:szCs w:val="24"/>
          <w:lang w:eastAsia="en-US" w:bidi="en-US"/>
        </w:rPr>
        <w:t xml:space="preserve">any </w:t>
      </w:r>
      <w:r w:rsidRPr="00F26404">
        <w:rPr>
          <w:rFonts w:ascii="Times New Roman" w:eastAsia="Arial" w:hAnsi="Times New Roman" w:cs="Times New Roman"/>
          <w:noProof/>
          <w:sz w:val="24"/>
          <w:szCs w:val="24"/>
          <w:lang w:eastAsia="en-US" w:bidi="en-US"/>
        </w:rPr>
        <w:t xml:space="preserve">damages </w:t>
      </w:r>
      <w:r w:rsidR="008232E1" w:rsidRPr="00F26404">
        <w:rPr>
          <w:rFonts w:ascii="Times New Roman" w:eastAsia="Arial" w:hAnsi="Times New Roman" w:cs="Times New Roman"/>
          <w:noProof/>
          <w:sz w:val="24"/>
          <w:szCs w:val="24"/>
          <w:lang w:eastAsia="en-US" w:bidi="en-US"/>
        </w:rPr>
        <w:t>resulting</w:t>
      </w:r>
      <w:r w:rsidRPr="00F26404">
        <w:rPr>
          <w:rFonts w:ascii="Times New Roman" w:eastAsia="Arial" w:hAnsi="Times New Roman" w:cs="Times New Roman"/>
          <w:noProof/>
          <w:sz w:val="24"/>
          <w:szCs w:val="24"/>
          <w:lang w:eastAsia="en-US" w:bidi="en-US"/>
        </w:rPr>
        <w:t xml:space="preserve"> from your failure to</w:t>
      </w:r>
      <w:r w:rsidRPr="00E17790">
        <w:rPr>
          <w:rFonts w:ascii="Times New Roman" w:eastAsia="Arial" w:hAnsi="Times New Roman" w:cs="Times New Roman"/>
          <w:sz w:val="24"/>
          <w:szCs w:val="24"/>
          <w:lang w:eastAsia="en-US" w:bidi="en-US"/>
        </w:rPr>
        <w:t xml:space="preserve"> </w:t>
      </w:r>
      <w:r w:rsidRPr="00703306">
        <w:rPr>
          <w:rFonts w:ascii="Times New Roman" w:eastAsia="Arial" w:hAnsi="Times New Roman" w:cs="Times New Roman"/>
          <w:noProof/>
          <w:sz w:val="24"/>
          <w:szCs w:val="24"/>
          <w:lang w:eastAsia="en-US" w:bidi="en-US"/>
        </w:rPr>
        <w:t>fulfil</w:t>
      </w:r>
      <w:r w:rsidRPr="00E17790">
        <w:rPr>
          <w:rFonts w:ascii="Times New Roman" w:eastAsia="Arial" w:hAnsi="Times New Roman" w:cs="Times New Roman"/>
          <w:sz w:val="24"/>
          <w:szCs w:val="24"/>
          <w:lang w:eastAsia="en-US" w:bidi="en-US"/>
        </w:rPr>
        <w:t xml:space="preserve"> your obligations.</w:t>
      </w:r>
    </w:p>
    <w:p w14:paraId="58215426" w14:textId="77777777" w:rsidR="00A2339B" w:rsidRPr="00E17790" w:rsidRDefault="00A233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8215427" w14:textId="77777777" w:rsidR="00A2339B" w:rsidRPr="00E17790" w:rsidRDefault="00A233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8215428" w14:textId="3DAF39EE" w:rsidR="00A2339B" w:rsidRPr="00E17790" w:rsidRDefault="00CD7E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17790">
        <w:rPr>
          <w:rFonts w:eastAsia="Arial"/>
          <w:lang w:eastAsia="en-US" w:bidi="en-US"/>
        </w:rPr>
        <w:t>Kind Regards</w:t>
      </w:r>
      <w:r w:rsidR="003E4356" w:rsidRPr="00E17790">
        <w:rPr>
          <w:rFonts w:eastAsia="Arial"/>
          <w:lang w:eastAsia="en-US" w:bidi="en-US"/>
        </w:rPr>
        <w:t>,</w:t>
      </w:r>
    </w:p>
    <w:p w14:paraId="58215429" w14:textId="77777777" w:rsidR="00A2339B" w:rsidRPr="00E17790" w:rsidRDefault="00A233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821542A" w14:textId="77777777" w:rsidR="00A2339B" w:rsidRPr="00E17790" w:rsidRDefault="00A233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821542B" w14:textId="77777777" w:rsidR="00A2339B" w:rsidRPr="00E17790" w:rsidRDefault="00A233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821542C" w14:textId="77777777" w:rsidR="00A2339B" w:rsidRPr="00E17790" w:rsidRDefault="00A233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821542D" w14:textId="77777777" w:rsidR="00A2339B" w:rsidRPr="00E17790" w:rsidRDefault="003E43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17790">
        <w:rPr>
          <w:rFonts w:eastAsia="Arial"/>
          <w:lang w:eastAsia="en-US" w:bidi="en-US"/>
        </w:rPr>
        <w:t>[YOUR NAME]</w:t>
      </w:r>
    </w:p>
    <w:p w14:paraId="5821542E" w14:textId="77777777" w:rsidR="00A2339B" w:rsidRPr="00E17790" w:rsidRDefault="003E43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E17790">
        <w:rPr>
          <w:rFonts w:eastAsia="Arial"/>
          <w:color w:val="000000"/>
          <w:lang w:eastAsia="en-US" w:bidi="en-US"/>
        </w:rPr>
        <w:t>[YOUR TITLE]</w:t>
      </w:r>
    </w:p>
    <w:p w14:paraId="5821542F" w14:textId="77777777" w:rsidR="00A2339B" w:rsidRPr="00E17790" w:rsidRDefault="003E43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E17790">
        <w:rPr>
          <w:rFonts w:eastAsia="Arial"/>
          <w:color w:val="000000"/>
          <w:lang w:eastAsia="en-US" w:bidi="en-US"/>
        </w:rPr>
        <w:t>[YOUR PHONE NUMBER]</w:t>
      </w:r>
    </w:p>
    <w:p w14:paraId="58215430" w14:textId="77777777" w:rsidR="00A2339B" w:rsidRPr="00E17790" w:rsidRDefault="003E43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E17790">
        <w:rPr>
          <w:rFonts w:eastAsia="Arial"/>
          <w:color w:val="000000"/>
          <w:lang w:eastAsia="en-US" w:bidi="en-US"/>
        </w:rPr>
        <w:t xml:space="preserve">[YOUREMAIL@YOURCOMPANY.COM] </w:t>
      </w:r>
    </w:p>
    <w:p w14:paraId="58215431" w14:textId="77777777" w:rsidR="00A2339B" w:rsidRPr="00E17790" w:rsidRDefault="00A233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8215432" w14:textId="77777777" w:rsidR="00A2339B" w:rsidRPr="00E17790" w:rsidRDefault="00A233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eastAsia="en-US" w:bidi="en-US"/>
        </w:rPr>
      </w:pPr>
    </w:p>
    <w:sectPr w:rsidR="00A2339B" w:rsidRPr="00E17790">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20:04:00Z" w:initials="A">
    <w:p w14:paraId="081813D3" w14:textId="17211316" w:rsidR="00CD2DBE" w:rsidRDefault="00CD2DB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1813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1813D3" w16cid:durableId="1FBBE8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E6D84" w14:textId="77777777" w:rsidR="00107E75" w:rsidRDefault="00107E75">
      <w:r>
        <w:separator/>
      </w:r>
    </w:p>
  </w:endnote>
  <w:endnote w:type="continuationSeparator" w:id="0">
    <w:p w14:paraId="7B8CCFEF" w14:textId="77777777" w:rsidR="00107E75" w:rsidRDefault="00107E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15434" w14:textId="77777777" w:rsidR="00A2339B" w:rsidRDefault="003E435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58215435" w14:textId="77777777" w:rsidR="00A2339B" w:rsidRDefault="003E435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58215436" w14:textId="77777777" w:rsidR="00A2339B" w:rsidRDefault="003E435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58215437" w14:textId="77777777" w:rsidR="00A2339B" w:rsidRDefault="0087566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3E4356">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EB335" w14:textId="77777777" w:rsidR="00107E75" w:rsidRDefault="00107E75">
      <w:r>
        <w:separator/>
      </w:r>
    </w:p>
  </w:footnote>
  <w:footnote w:type="continuationSeparator" w:id="0">
    <w:p w14:paraId="32B2CE42" w14:textId="77777777" w:rsidR="00107E75" w:rsidRDefault="00107E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15433" w14:textId="77777777" w:rsidR="00A2339B" w:rsidRDefault="00A2339B">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1sjQ2tzA1tjA2tzRR0lEKTi0uzszPAykwrgUA42SroywAAAA="/>
    <w:docVar w:name="Description" w:val="This template can be used as a notice to a client following refusal to accept a delivery. You may also find other merchandise related document templates that may be helpful to you and your business here https://www.templateguru.co.za/documents/selling-merchandise/ and other operations and logistics templates here https://www.templateguru.co.za/templates/operations-logistics/"/>
    <w:docVar w:name="Excerpt" w:val="We are in receipt of your order [NUMBER] described on the attached invoice [NUMBER] or_x000a_order form. You have either cancelled the order after acceptance or refused to accept delivery."/>
    <w:docVar w:name="Tags" w:val="equipment, logistics, business documents, entrepreneurship, entrepreneur, lease, transfer, operations, notification, partnership, pledge, commercial, cancellation, discount, delayed, demand, return, goods, back order, cancellation, suspend, positive, information, request, merchandise, new supplier, return, purchase order, refusal to accept, notice following refusal to accept delivery template, notice following refusal to accept delivery example"/>
  </w:docVars>
  <w:rsids>
    <w:rsidRoot w:val="00A2339B"/>
    <w:rsid w:val="00107E75"/>
    <w:rsid w:val="001C4153"/>
    <w:rsid w:val="003E4356"/>
    <w:rsid w:val="00451BAB"/>
    <w:rsid w:val="00703306"/>
    <w:rsid w:val="008232E1"/>
    <w:rsid w:val="0087566B"/>
    <w:rsid w:val="00A2339B"/>
    <w:rsid w:val="00CB334B"/>
    <w:rsid w:val="00CD2DBE"/>
    <w:rsid w:val="00CD7E68"/>
    <w:rsid w:val="00D478E4"/>
    <w:rsid w:val="00DC2683"/>
    <w:rsid w:val="00E17790"/>
    <w:rsid w:val="00E6322D"/>
    <w:rsid w:val="00EC6267"/>
    <w:rsid w:val="00F264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15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CD2DBE"/>
    <w:rPr>
      <w:sz w:val="16"/>
      <w:szCs w:val="16"/>
    </w:rPr>
  </w:style>
  <w:style w:type="paragraph" w:styleId="CommentText">
    <w:name w:val="annotation text"/>
    <w:basedOn w:val="Normal"/>
    <w:link w:val="CommentTextChar"/>
    <w:uiPriority w:val="99"/>
    <w:semiHidden/>
    <w:unhideWhenUsed/>
    <w:rsid w:val="00CD2DBE"/>
    <w:rPr>
      <w:sz w:val="20"/>
      <w:szCs w:val="20"/>
    </w:rPr>
  </w:style>
  <w:style w:type="character" w:customStyle="1" w:styleId="CommentTextChar">
    <w:name w:val="Comment Text Char"/>
    <w:basedOn w:val="DefaultParagraphFont"/>
    <w:link w:val="CommentText"/>
    <w:uiPriority w:val="99"/>
    <w:semiHidden/>
    <w:rsid w:val="00CD2DBE"/>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CD2DBE"/>
    <w:rPr>
      <w:b/>
      <w:bCs/>
    </w:rPr>
  </w:style>
  <w:style w:type="character" w:customStyle="1" w:styleId="CommentSubjectChar">
    <w:name w:val="Comment Subject Char"/>
    <w:basedOn w:val="CommentTextChar"/>
    <w:link w:val="CommentSubject"/>
    <w:uiPriority w:val="99"/>
    <w:semiHidden/>
    <w:rsid w:val="00CD2DBE"/>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86</Words>
  <Characters>516</Characters>
  <Application>Microsoft Office Word</Application>
  <DocSecurity>0</DocSecurity>
  <Lines>3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2T09:12:00Z</dcterms:created>
  <dcterms:modified xsi:type="dcterms:W3CDTF">2019-10-21T19:15:00Z</dcterms:modified>
  <cp:category/>
</cp:coreProperties>
</file>